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C2E" w:rsidRDefault="00552C2E" w:rsidP="00E92215">
      <w:pPr>
        <w:spacing w:after="62" w:line="240" w:lineRule="auto"/>
        <w:jc w:val="center"/>
        <w:rPr>
          <w:rFonts w:ascii="Times New Roman" w:eastAsia="Times New Roman" w:hAnsi="Times New Roman" w:cs="Times New Roman"/>
          <w:color w:val="auto"/>
          <w:sz w:val="19"/>
        </w:rPr>
      </w:pPr>
    </w:p>
    <w:p w:rsidR="00567016" w:rsidRPr="00AB2B3E" w:rsidRDefault="00F837D6" w:rsidP="00E92215">
      <w:pPr>
        <w:spacing w:after="62" w:line="240" w:lineRule="auto"/>
        <w:jc w:val="center"/>
        <w:rPr>
          <w:rFonts w:ascii="Times New Roman" w:eastAsia="Times New Roman" w:hAnsi="Times New Roman" w:cs="Times New Roman"/>
          <w:color w:val="auto"/>
          <w:sz w:val="19"/>
        </w:rPr>
      </w:pPr>
      <w:r>
        <w:rPr>
          <w:rFonts w:ascii="Times New Roman" w:eastAsia="Times New Roman" w:hAnsi="Times New Roman" w:cs="Times New Roman"/>
          <w:noProof/>
          <w:color w:val="auto"/>
          <w:sz w:val="19"/>
        </w:rPr>
        <w:drawing>
          <wp:inline distT="0" distB="0" distL="0" distR="0" wp14:anchorId="2BC97027">
            <wp:extent cx="3413760" cy="993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99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93513" w:rsidRPr="00AB2B3E" w:rsidRDefault="00F93513" w:rsidP="00567016">
      <w:pPr>
        <w:spacing w:after="62" w:line="240" w:lineRule="auto"/>
        <w:rPr>
          <w:color w:val="auto"/>
        </w:rPr>
      </w:pPr>
    </w:p>
    <w:p w:rsidR="00F448D6" w:rsidRPr="000166A5" w:rsidRDefault="004730BF" w:rsidP="000166A5">
      <w:pPr>
        <w:spacing w:after="37" w:line="240" w:lineRule="auto"/>
        <w:jc w:val="both"/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</w:pPr>
      <w:r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>RPE-QUALIFICATIONS OF</w:t>
      </w:r>
      <w:r w:rsidR="00F448D6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 xml:space="preserve"> </w:t>
      </w:r>
      <w:r w:rsidR="00F837D6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>SERVICE PROVIDERS</w:t>
      </w:r>
      <w:r w:rsidR="002440A9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 xml:space="preserve"> </w:t>
      </w:r>
      <w:r w:rsidR="00F448D6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 xml:space="preserve">PREQUALIFICATION </w:t>
      </w:r>
      <w:r w:rsidR="00D83AE8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>(FY 2022/2023</w:t>
      </w:r>
      <w:r w:rsidR="002440A9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>)</w:t>
      </w:r>
    </w:p>
    <w:p w:rsidR="00F448D6" w:rsidRPr="000166A5" w:rsidRDefault="00F448D6" w:rsidP="000166A5">
      <w:pPr>
        <w:spacing w:after="37" w:line="240" w:lineRule="auto"/>
        <w:jc w:val="both"/>
        <w:rPr>
          <w:rFonts w:ascii="Arial" w:hAnsi="Arial" w:cs="Arial"/>
          <w:color w:val="auto"/>
          <w:sz w:val="20"/>
          <w:szCs w:val="20"/>
          <w:shd w:val="clear" w:color="auto" w:fill="FFFFFF"/>
        </w:rPr>
      </w:pPr>
    </w:p>
    <w:p w:rsidR="00A850C6" w:rsidRPr="000166A5" w:rsidRDefault="00073E83" w:rsidP="000166A5">
      <w:pPr>
        <w:spacing w:after="37" w:line="240" w:lineRule="auto"/>
        <w:jc w:val="both"/>
        <w:rPr>
          <w:rFonts w:ascii="Arial" w:hAnsi="Arial" w:cs="Arial"/>
          <w:color w:val="auto"/>
          <w:spacing w:val="1"/>
          <w:sz w:val="20"/>
          <w:szCs w:val="20"/>
        </w:rPr>
      </w:pPr>
      <w:r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IMA World Health </w:t>
      </w:r>
      <w:r w:rsidR="001E5AE7"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South Sudan </w:t>
      </w:r>
      <w:r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invites </w:t>
      </w:r>
      <w:r w:rsidR="00A9405A" w:rsidRPr="000166A5">
        <w:rPr>
          <w:rFonts w:ascii="Arial" w:hAnsi="Arial" w:cs="Arial"/>
          <w:color w:val="auto"/>
          <w:spacing w:val="1"/>
          <w:sz w:val="20"/>
          <w:szCs w:val="20"/>
        </w:rPr>
        <w:t>expression of interest</w:t>
      </w:r>
      <w:r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 for supplier prequalification for the following supply categories. </w:t>
      </w:r>
      <w:r w:rsidR="00F64391"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Existing and current vendors/service providers </w:t>
      </w:r>
      <w:r w:rsidR="0040078C"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need to </w:t>
      </w:r>
      <w:r w:rsidR="00F64391" w:rsidRPr="000166A5">
        <w:rPr>
          <w:rFonts w:ascii="Arial" w:hAnsi="Arial" w:cs="Arial"/>
          <w:color w:val="auto"/>
          <w:spacing w:val="1"/>
          <w:sz w:val="20"/>
          <w:szCs w:val="20"/>
        </w:rPr>
        <w:t>apply</w:t>
      </w:r>
      <w:r w:rsidR="002A58EE"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 as well</w:t>
      </w:r>
      <w:r w:rsidR="00F64391" w:rsidRPr="000166A5">
        <w:rPr>
          <w:rFonts w:ascii="Arial" w:hAnsi="Arial" w:cs="Arial"/>
          <w:color w:val="auto"/>
          <w:spacing w:val="1"/>
          <w:sz w:val="20"/>
          <w:szCs w:val="20"/>
        </w:rPr>
        <w:t>.</w:t>
      </w:r>
    </w:p>
    <w:p w:rsidR="00EC41B1" w:rsidRPr="000166A5" w:rsidRDefault="00EC41B1" w:rsidP="000166A5">
      <w:pPr>
        <w:pStyle w:val="DAIbodycopy"/>
        <w:jc w:val="both"/>
        <w:rPr>
          <w:rFonts w:ascii="Arial" w:hAnsi="Arial" w:cs="Arial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60"/>
        <w:gridCol w:w="2207"/>
        <w:gridCol w:w="7796"/>
      </w:tblGrid>
      <w:tr w:rsidR="009B62E2" w:rsidRPr="000166A5" w:rsidTr="005C74A2">
        <w:trPr>
          <w:trHeight w:val="243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#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Bid No: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Goods/Services Description</w:t>
            </w:r>
          </w:p>
        </w:tc>
      </w:tr>
      <w:tr w:rsidR="009B62E2" w:rsidRPr="000166A5" w:rsidTr="005C74A2">
        <w:trPr>
          <w:trHeight w:val="505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1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C00B51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Taxi, and car hire services all IMA project sites, Juba, </w:t>
            </w:r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 xml:space="preserve">Torit, </w:t>
            </w:r>
            <w:proofErr w:type="spellStart"/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>Kajokaji</w:t>
            </w:r>
            <w:proofErr w:type="spellEnd"/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 xml:space="preserve">, Bor, </w:t>
            </w:r>
            <w:proofErr w:type="spellStart"/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>Morobo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Yambio and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Wau</w:t>
            </w:r>
            <w:proofErr w:type="spellEnd"/>
          </w:p>
        </w:tc>
      </w:tr>
      <w:tr w:rsidR="009B62E2" w:rsidRPr="000166A5" w:rsidTr="005C74A2">
        <w:trPr>
          <w:trHeight w:val="271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2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 Office Stationery and General Supplies</w:t>
            </w:r>
          </w:p>
        </w:tc>
      </w:tr>
      <w:tr w:rsidR="009B62E2" w:rsidRPr="000166A5" w:rsidTr="005C74A2">
        <w:trPr>
          <w:trHeight w:val="588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3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3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</w:t>
            </w:r>
            <w:r w:rsidR="000000AC">
              <w:rPr>
                <w:rFonts w:ascii="Arial" w:hAnsi="Arial" w:cs="Arial"/>
                <w:color w:val="auto"/>
                <w:sz w:val="20"/>
                <w:szCs w:val="20"/>
              </w:rPr>
              <w:t>f  IT equipment (Laptops,</w:t>
            </w: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 phones etc.) &amp; Consumables e.g. Toners &amp; Printer cartridges etc. </w:t>
            </w:r>
          </w:p>
        </w:tc>
      </w:tr>
      <w:tr w:rsidR="009B62E2" w:rsidRPr="000166A5" w:rsidTr="005C74A2">
        <w:trPr>
          <w:trHeight w:val="32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4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4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Food items and household supplies</w:t>
            </w:r>
          </w:p>
        </w:tc>
      </w:tr>
      <w:tr w:rsidR="009B62E2" w:rsidRPr="000166A5" w:rsidTr="005C74A2">
        <w:trPr>
          <w:trHeight w:val="36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5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5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inting of branded IEC materials (T-shirts, bags, Caps etc.) </w:t>
            </w:r>
          </w:p>
        </w:tc>
      </w:tr>
      <w:tr w:rsidR="009B62E2" w:rsidRPr="000166A5" w:rsidTr="005C74A2">
        <w:trPr>
          <w:trHeight w:val="670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6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6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Construction and works (renovations, general repairs, fabrications, plumbing, electrical, carpentry works, furnishing materials (blinds and curtains) etc.)</w:t>
            </w:r>
          </w:p>
        </w:tc>
      </w:tr>
      <w:tr w:rsidR="009B62E2" w:rsidRPr="000166A5" w:rsidTr="005C74A2">
        <w:trPr>
          <w:trHeight w:val="38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7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7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Event Management Services ( e.g. Hire of Chairs, Tables, Tents,)</w:t>
            </w:r>
          </w:p>
        </w:tc>
      </w:tr>
      <w:tr w:rsidR="009B62E2" w:rsidRPr="000166A5" w:rsidTr="005C74A2">
        <w:trPr>
          <w:trHeight w:val="481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8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8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Routine Repairs and Maintenance of IT Equipment e.g. Computers,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ipads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printers, scanners. etc. and network repairs </w:t>
            </w:r>
          </w:p>
        </w:tc>
      </w:tr>
      <w:tr w:rsidR="009B62E2" w:rsidRPr="000166A5" w:rsidTr="005C74A2">
        <w:trPr>
          <w:trHeight w:val="558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9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9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Medical and Laboratory supplies (spirits, cotton wool, gloves, stethoscopes, digital weighing scales, digital thermometer etc.)</w:t>
            </w:r>
          </w:p>
        </w:tc>
      </w:tr>
      <w:tr w:rsidR="009B62E2" w:rsidRPr="000166A5" w:rsidTr="005C74A2">
        <w:trPr>
          <w:trHeight w:val="285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0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0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 of WASH Relief supplies</w:t>
            </w:r>
          </w:p>
        </w:tc>
      </w:tr>
      <w:tr w:rsidR="009B62E2" w:rsidRPr="000166A5" w:rsidTr="005C74A2">
        <w:trPr>
          <w:trHeight w:val="574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1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1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Accommodation, Conference Venues, Catering Services </w:t>
            </w:r>
            <w:r w:rsidR="000000AC" w:rsidRPr="000166A5">
              <w:rPr>
                <w:rFonts w:ascii="Arial" w:hAnsi="Arial" w:cs="Arial"/>
                <w:color w:val="auto"/>
                <w:sz w:val="20"/>
                <w:szCs w:val="20"/>
              </w:rPr>
              <w:t>within</w:t>
            </w:r>
            <w:r w:rsidR="000000AC">
              <w:rPr>
                <w:rFonts w:ascii="Arial" w:hAnsi="Arial" w:cs="Arial"/>
                <w:color w:val="auto"/>
                <w:sz w:val="20"/>
                <w:szCs w:val="20"/>
              </w:rPr>
              <w:t xml:space="preserve"> Juba,</w:t>
            </w:r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>Wau</w:t>
            </w:r>
            <w:proofErr w:type="spellEnd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 xml:space="preserve">, Bor, Torit, Nimule, Magwi, Mingkaman </w:t>
            </w:r>
            <w:r w:rsidR="000000AC">
              <w:rPr>
                <w:rFonts w:ascii="Arial" w:hAnsi="Arial" w:cs="Arial"/>
                <w:color w:val="auto"/>
                <w:sz w:val="20"/>
                <w:szCs w:val="20"/>
              </w:rPr>
              <w:t xml:space="preserve">&amp; </w:t>
            </w: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Yambio</w:t>
            </w:r>
          </w:p>
        </w:tc>
      </w:tr>
      <w:tr w:rsidR="009B62E2" w:rsidRPr="000166A5" w:rsidTr="005C74A2">
        <w:trPr>
          <w:trHeight w:val="315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2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2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Office Cleaning Services</w:t>
            </w:r>
          </w:p>
        </w:tc>
      </w:tr>
      <w:tr w:rsidR="009B62E2" w:rsidRPr="000166A5" w:rsidTr="005C74A2">
        <w:trPr>
          <w:trHeight w:val="29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3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3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Office Furniture </w:t>
            </w:r>
          </w:p>
        </w:tc>
      </w:tr>
      <w:tr w:rsidR="009B62E2" w:rsidRPr="000166A5" w:rsidTr="005C74A2">
        <w:trPr>
          <w:trHeight w:val="441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4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4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Motor Vehicles repair and Routine Service</w:t>
            </w:r>
          </w:p>
        </w:tc>
      </w:tr>
      <w:tr w:rsidR="009B62E2" w:rsidRPr="000166A5" w:rsidTr="005C74A2">
        <w:trPr>
          <w:trHeight w:val="29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5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5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, delivery and Installation of Solar Systems</w:t>
            </w:r>
          </w:p>
        </w:tc>
      </w:tr>
      <w:tr w:rsidR="009B62E2" w:rsidRPr="000166A5" w:rsidTr="005C74A2">
        <w:trPr>
          <w:trHeight w:val="404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6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AJP/0016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Supply of Fuel, diesel and petrol </w:t>
            </w:r>
          </w:p>
        </w:tc>
      </w:tr>
      <w:tr w:rsidR="009B62E2" w:rsidRPr="000166A5" w:rsidTr="005C74A2">
        <w:trPr>
          <w:trHeight w:val="423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7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7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Outsourced Field Cash Transfer Services</w:t>
            </w:r>
          </w:p>
        </w:tc>
      </w:tr>
      <w:tr w:rsidR="009B62E2" w:rsidRPr="000166A5" w:rsidTr="005C74A2">
        <w:trPr>
          <w:trHeight w:val="340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8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8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Insurance Cover e.g. Motor Insurance,etc (Insurance Companies ONLY)</w:t>
            </w:r>
          </w:p>
        </w:tc>
      </w:tr>
      <w:tr w:rsidR="009B62E2" w:rsidRPr="000166A5" w:rsidTr="005C74A2">
        <w:trPr>
          <w:trHeight w:val="334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9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9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 Medical Insurance &amp; Group Life Cover (Insurance Companies ONLY)</w:t>
            </w:r>
          </w:p>
        </w:tc>
      </w:tr>
      <w:tr w:rsidR="009B62E2" w:rsidRPr="000166A5" w:rsidTr="005C74A2">
        <w:trPr>
          <w:trHeight w:val="44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0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0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installation and maintenance of security systems (access control systems, CCTV, etc.)</w:t>
            </w:r>
          </w:p>
        </w:tc>
      </w:tr>
      <w:tr w:rsidR="009B62E2" w:rsidRPr="000166A5" w:rsidTr="005C74A2">
        <w:trPr>
          <w:trHeight w:val="32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1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1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 of WASH Relief Supplies</w:t>
            </w:r>
          </w:p>
        </w:tc>
      </w:tr>
      <w:tr w:rsidR="009B62E2" w:rsidRPr="000166A5" w:rsidTr="005C74A2">
        <w:trPr>
          <w:trHeight w:val="315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2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2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 of Seeds, Agricultural Inputs and Fishing kits</w:t>
            </w:r>
          </w:p>
        </w:tc>
      </w:tr>
      <w:tr w:rsidR="009B62E2" w:rsidRPr="000166A5" w:rsidTr="005C74A2">
        <w:trPr>
          <w:trHeight w:val="30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3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3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 of bottled drinking water</w:t>
            </w:r>
          </w:p>
        </w:tc>
      </w:tr>
      <w:tr w:rsidR="009B62E2" w:rsidRPr="000166A5" w:rsidTr="005C74A2">
        <w:trPr>
          <w:trHeight w:val="41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4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4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Heavy Transport services 20MT – 40MTs, Juba-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Kajokeji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Morobo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Bor,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Wau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 xml:space="preserve">Mingkaman, and </w:t>
            </w: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Yambio</w:t>
            </w:r>
          </w:p>
        </w:tc>
      </w:tr>
      <w:tr w:rsidR="009B62E2" w:rsidRPr="000166A5" w:rsidTr="005C74A2">
        <w:trPr>
          <w:trHeight w:val="36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5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5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Customs Clearance and Forwarding Services</w:t>
            </w:r>
          </w:p>
        </w:tc>
      </w:tr>
      <w:tr w:rsidR="009B62E2" w:rsidRPr="000166A5" w:rsidTr="005C74A2">
        <w:trPr>
          <w:trHeight w:val="311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lastRenderedPageBreak/>
              <w:t>26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6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Fumigation and Pest Control Services</w:t>
            </w:r>
          </w:p>
        </w:tc>
      </w:tr>
      <w:tr w:rsidR="009B62E2" w:rsidRPr="000166A5" w:rsidTr="005C74A2">
        <w:trPr>
          <w:trHeight w:val="272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7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7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Cargo Freight Aircraft Charter Services</w:t>
            </w:r>
          </w:p>
        </w:tc>
      </w:tr>
      <w:tr w:rsidR="009B62E2" w:rsidRPr="000166A5" w:rsidTr="005C74A2">
        <w:trPr>
          <w:trHeight w:val="41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8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IMA/SSD/0028/2022</w:t>
            </w:r>
            <w:r w:rsidR="005C74A2">
              <w:rPr>
                <w:rFonts w:ascii="Arial" w:hAnsi="Arial" w:cs="Arial"/>
                <w:color w:val="auto"/>
                <w:sz w:val="20"/>
                <w:szCs w:val="20"/>
              </w:rPr>
              <w:t>/3</w:t>
            </w:r>
          </w:p>
        </w:tc>
        <w:tc>
          <w:tcPr>
            <w:tcW w:w="7796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air ticketing  services</w:t>
            </w:r>
          </w:p>
        </w:tc>
      </w:tr>
      <w:tr w:rsidR="009B62E2" w:rsidRPr="000166A5" w:rsidTr="005C74A2">
        <w:trPr>
          <w:trHeight w:val="350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9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9/2022/3</w:t>
            </w:r>
          </w:p>
        </w:tc>
        <w:tc>
          <w:tcPr>
            <w:tcW w:w="7796" w:type="dxa"/>
            <w:noWrap/>
            <w:hideMark/>
          </w:tcPr>
          <w:p w:rsidR="009B62E2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Non-Food Items (NFI) </w:t>
            </w:r>
          </w:p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5C74A2" w:rsidRPr="000166A5" w:rsidTr="005C74A2">
        <w:trPr>
          <w:trHeight w:val="140"/>
        </w:trPr>
        <w:tc>
          <w:tcPr>
            <w:tcW w:w="560" w:type="dxa"/>
            <w:noWrap/>
          </w:tcPr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30</w:t>
            </w:r>
          </w:p>
        </w:tc>
        <w:tc>
          <w:tcPr>
            <w:tcW w:w="2207" w:type="dxa"/>
            <w:noWrap/>
          </w:tcPr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30/2022/3</w:t>
            </w:r>
          </w:p>
        </w:tc>
        <w:tc>
          <w:tcPr>
            <w:tcW w:w="7796" w:type="dxa"/>
            <w:noWrap/>
          </w:tcPr>
          <w:p w:rsidR="005C74A2" w:rsidRPr="005C74A2" w:rsidRDefault="005C74A2" w:rsidP="005C74A2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 xml:space="preserve">Provision of </w:t>
            </w:r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>River transport - Juba - Bor - Bor Mingkaman - Mingkaman Bor</w:t>
            </w:r>
          </w:p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5C74A2" w:rsidRPr="000166A5" w:rsidTr="005C74A2">
        <w:trPr>
          <w:trHeight w:val="310"/>
        </w:trPr>
        <w:tc>
          <w:tcPr>
            <w:tcW w:w="560" w:type="dxa"/>
            <w:noWrap/>
          </w:tcPr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31</w:t>
            </w:r>
          </w:p>
        </w:tc>
        <w:tc>
          <w:tcPr>
            <w:tcW w:w="2207" w:type="dxa"/>
            <w:noWrap/>
          </w:tcPr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31/2022/3</w:t>
            </w:r>
          </w:p>
        </w:tc>
        <w:tc>
          <w:tcPr>
            <w:tcW w:w="7796" w:type="dxa"/>
            <w:noWrap/>
          </w:tcPr>
          <w:p w:rsidR="005C74A2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Legal Services (Only Law firms) </w:t>
            </w:r>
          </w:p>
        </w:tc>
      </w:tr>
    </w:tbl>
    <w:p w:rsidR="0063008E" w:rsidRPr="000166A5" w:rsidRDefault="0063008E" w:rsidP="000166A5">
      <w:pPr>
        <w:pStyle w:val="DAIbodycopy"/>
        <w:jc w:val="both"/>
        <w:rPr>
          <w:rFonts w:ascii="Arial" w:eastAsia="Times New Roman" w:hAnsi="Arial" w:cs="Arial"/>
        </w:rPr>
      </w:pPr>
    </w:p>
    <w:p w:rsidR="000166A5" w:rsidRPr="000166A5" w:rsidRDefault="000166A5" w:rsidP="00242115">
      <w:pPr>
        <w:spacing w:after="200" w:line="240" w:lineRule="auto"/>
        <w:jc w:val="center"/>
        <w:rPr>
          <w:rFonts w:ascii="Arial" w:hAnsi="Arial" w:cs="Arial"/>
          <w:color w:val="auto"/>
          <w:sz w:val="20"/>
          <w:szCs w:val="20"/>
          <w:lang w:val="en-IE"/>
        </w:rPr>
      </w:pPr>
      <w:r w:rsidRPr="000166A5">
        <w:rPr>
          <w:rFonts w:ascii="Arial" w:hAnsi="Arial" w:cs="Arial"/>
          <w:color w:val="auto"/>
          <w:sz w:val="20"/>
          <w:szCs w:val="20"/>
          <w:lang w:val="en-IE"/>
        </w:rPr>
        <w:t>Interested bidders can request for the Bids do</w:t>
      </w:r>
      <w:r w:rsidR="00242115">
        <w:rPr>
          <w:rFonts w:ascii="Arial" w:hAnsi="Arial" w:cs="Arial"/>
          <w:color w:val="auto"/>
          <w:sz w:val="20"/>
          <w:szCs w:val="20"/>
          <w:lang w:val="en-IE"/>
        </w:rPr>
        <w:t xml:space="preserve">cuments by sending an email to: </w:t>
      </w:r>
      <w:r w:rsidR="00242115" w:rsidRPr="00242115">
        <w:rPr>
          <w:rFonts w:ascii="Arial" w:hAnsi="Arial" w:cs="Arial"/>
          <w:b/>
          <w:color w:val="0000FF"/>
          <w:sz w:val="20"/>
          <w:szCs w:val="20"/>
          <w:u w:val="single"/>
        </w:rPr>
        <w:t>southsudanprocurement@imaworldhealth.org</w:t>
      </w:r>
    </w:p>
    <w:p w:rsidR="000166A5" w:rsidRPr="000166A5" w:rsidRDefault="000166A5" w:rsidP="000166A5">
      <w:pPr>
        <w:spacing w:after="200" w:line="240" w:lineRule="auto"/>
        <w:jc w:val="both"/>
        <w:rPr>
          <w:rFonts w:ascii="Arial" w:hAnsi="Arial" w:cs="Arial"/>
          <w:color w:val="auto"/>
          <w:sz w:val="20"/>
          <w:szCs w:val="20"/>
          <w:lang w:val="en-IE"/>
        </w:rPr>
      </w:pPr>
      <w:proofErr w:type="gramStart"/>
      <w:r w:rsidRPr="000166A5">
        <w:rPr>
          <w:rFonts w:ascii="Arial" w:hAnsi="Arial" w:cs="Arial"/>
          <w:color w:val="auto"/>
          <w:sz w:val="20"/>
          <w:szCs w:val="20"/>
          <w:lang w:val="en-IE"/>
        </w:rPr>
        <w:t>Or</w:t>
      </w:r>
      <w:proofErr w:type="gramEnd"/>
      <w:r w:rsidRPr="000166A5">
        <w:rPr>
          <w:rFonts w:ascii="Arial" w:hAnsi="Arial" w:cs="Arial"/>
          <w:color w:val="auto"/>
          <w:sz w:val="20"/>
          <w:szCs w:val="20"/>
          <w:lang w:val="en-IE"/>
        </w:rPr>
        <w:t xml:space="preserve"> B</w:t>
      </w:r>
      <w:proofErr w:type="spellStart"/>
      <w:r w:rsidRPr="000166A5">
        <w:rPr>
          <w:rFonts w:ascii="Arial" w:hAnsi="Arial" w:cs="Arial"/>
          <w:color w:val="auto"/>
          <w:sz w:val="20"/>
          <w:szCs w:val="20"/>
        </w:rPr>
        <w:t>idders</w:t>
      </w:r>
      <w:proofErr w:type="spellEnd"/>
      <w:r w:rsidRPr="000166A5">
        <w:rPr>
          <w:rFonts w:ascii="Arial" w:hAnsi="Arial" w:cs="Arial"/>
          <w:color w:val="auto"/>
          <w:sz w:val="20"/>
          <w:szCs w:val="20"/>
        </w:rPr>
        <w:t xml:space="preserve"> are required to collect bids documents from IMA World Health South Sudan office, start from 9am-4:30Pm</w:t>
      </w:r>
    </w:p>
    <w:tbl>
      <w:tblPr>
        <w:tblStyle w:val="TableGrid2"/>
        <w:tblW w:w="0" w:type="auto"/>
        <w:tblInd w:w="0" w:type="dxa"/>
        <w:tblLook w:val="04A0" w:firstRow="1" w:lastRow="0" w:firstColumn="1" w:lastColumn="0" w:noHBand="0" w:noVBand="1"/>
      </w:tblPr>
      <w:tblGrid>
        <w:gridCol w:w="2523"/>
        <w:gridCol w:w="2575"/>
        <w:gridCol w:w="2694"/>
        <w:gridCol w:w="2693"/>
      </w:tblGrid>
      <w:tr w:rsidR="000166A5" w:rsidRPr="000166A5" w:rsidTr="004E4923"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>IMA Juba Office</w:t>
            </w: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>Bor  Offic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>KK Offic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</w:pPr>
            <w:proofErr w:type="spellStart"/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>Morobo</w:t>
            </w:r>
            <w:proofErr w:type="spellEnd"/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 xml:space="preserve"> Office</w:t>
            </w:r>
          </w:p>
        </w:tc>
      </w:tr>
      <w:tr w:rsidR="000166A5" w:rsidRPr="000166A5" w:rsidTr="004E4923"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5F4B19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Mary Opani-097800007</w:t>
            </w: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5F4B19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Jacob Nuer-022268665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Dani Denish</w:t>
            </w:r>
            <w:r w:rsidR="005F4B19">
              <w:rPr>
                <w:rFonts w:ascii="Arial" w:hAnsi="Arial" w:cs="Arial"/>
                <w:color w:val="auto"/>
                <w:sz w:val="20"/>
                <w:szCs w:val="20"/>
              </w:rPr>
              <w:t>-</w:t>
            </w:r>
            <w:r w:rsidR="004E4923">
              <w:rPr>
                <w:rFonts w:ascii="Arial" w:hAnsi="Arial" w:cs="Arial"/>
                <w:color w:val="auto"/>
                <w:sz w:val="20"/>
                <w:szCs w:val="20"/>
              </w:rPr>
              <w:t>091044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pacing w:val="-3"/>
                <w:sz w:val="20"/>
                <w:szCs w:val="20"/>
                <w:lang w:val="en-GB"/>
              </w:rPr>
            </w:pPr>
            <w:r w:rsidRPr="000166A5">
              <w:rPr>
                <w:rFonts w:ascii="Arial" w:hAnsi="Arial" w:cs="Arial"/>
                <w:color w:val="auto"/>
                <w:spacing w:val="-3"/>
                <w:sz w:val="20"/>
                <w:szCs w:val="20"/>
                <w:lang w:val="en-GB"/>
              </w:rPr>
              <w:t>Michael Aciga</w:t>
            </w:r>
            <w:r w:rsidR="004E4923">
              <w:rPr>
                <w:rFonts w:ascii="Arial" w:hAnsi="Arial" w:cs="Arial"/>
                <w:color w:val="auto"/>
                <w:spacing w:val="-3"/>
                <w:sz w:val="20"/>
                <w:szCs w:val="20"/>
                <w:lang w:val="en-GB"/>
              </w:rPr>
              <w:t>-0927277192</w:t>
            </w:r>
          </w:p>
        </w:tc>
      </w:tr>
    </w:tbl>
    <w:p w:rsidR="00424AD7" w:rsidRPr="000166A5" w:rsidRDefault="000166A5" w:rsidP="000166A5">
      <w:pPr>
        <w:spacing w:before="100" w:beforeAutospacing="1"/>
        <w:jc w:val="both"/>
        <w:rPr>
          <w:rFonts w:ascii="Arial" w:hAnsi="Arial" w:cs="Arial"/>
          <w:color w:val="auto"/>
          <w:sz w:val="20"/>
          <w:szCs w:val="20"/>
          <w:lang w:val="en-IE"/>
        </w:rPr>
      </w:pPr>
      <w:r w:rsidRPr="000166A5">
        <w:rPr>
          <w:rFonts w:ascii="Arial" w:hAnsi="Arial" w:cs="Arial"/>
          <w:color w:val="auto"/>
          <w:sz w:val="20"/>
          <w:szCs w:val="20"/>
          <w:lang w:val="en-IE"/>
        </w:rPr>
        <w:t xml:space="preserve">Completed prequalification document </w:t>
      </w:r>
      <w:r w:rsidRPr="000166A5">
        <w:rPr>
          <w:rFonts w:ascii="Arial" w:hAnsi="Arial" w:cs="Arial"/>
          <w:b/>
          <w:color w:val="auto"/>
          <w:sz w:val="20"/>
          <w:szCs w:val="20"/>
          <w:u w:val="single"/>
          <w:lang w:val="en-IE"/>
        </w:rPr>
        <w:t>in sealed envelopes</w:t>
      </w:r>
      <w:r w:rsidRPr="000166A5">
        <w:rPr>
          <w:rFonts w:ascii="Arial" w:hAnsi="Arial" w:cs="Arial"/>
          <w:color w:val="auto"/>
          <w:sz w:val="20"/>
          <w:szCs w:val="20"/>
          <w:lang w:val="en-IE"/>
        </w:rPr>
        <w:t xml:space="preserve"> should be returned back to nearest offices on or before </w:t>
      </w:r>
      <w:r w:rsidRPr="000166A5">
        <w:rPr>
          <w:rFonts w:ascii="Arial" w:hAnsi="Arial" w:cs="Arial"/>
          <w:b/>
          <w:color w:val="auto"/>
          <w:sz w:val="20"/>
          <w:szCs w:val="20"/>
          <w:lang w:val="en-IE"/>
        </w:rPr>
        <w:t>Wednesday July 7, 2021</w:t>
      </w:r>
      <w:r w:rsidRPr="000166A5">
        <w:rPr>
          <w:rFonts w:ascii="Arial" w:hAnsi="Arial" w:cs="Arial"/>
          <w:color w:val="auto"/>
          <w:sz w:val="20"/>
          <w:szCs w:val="20"/>
          <w:lang w:val="en-IE"/>
        </w:rPr>
        <w:t>. Note that bidders must register their bids when dropping their applications indicating their contact details. Envelopes not sealed and registered will be disqualified.</w:t>
      </w:r>
    </w:p>
    <w:p w:rsidR="000166A5" w:rsidRPr="000166A5" w:rsidRDefault="000166A5" w:rsidP="000166A5">
      <w:pPr>
        <w:pStyle w:val="DAIbodycopy"/>
        <w:jc w:val="both"/>
        <w:rPr>
          <w:rFonts w:ascii="Arial" w:eastAsia="Times New Roman" w:hAnsi="Arial" w:cs="Arial"/>
        </w:rPr>
      </w:pPr>
    </w:p>
    <w:p w:rsidR="00AB2B3E" w:rsidRPr="000166A5" w:rsidRDefault="00AB2B3E" w:rsidP="000166A5">
      <w:pPr>
        <w:pStyle w:val="DAIbodycopy"/>
        <w:numPr>
          <w:ilvl w:val="0"/>
          <w:numId w:val="6"/>
        </w:numPr>
        <w:jc w:val="both"/>
        <w:rPr>
          <w:rFonts w:ascii="Arial" w:eastAsia="Times New Roman" w:hAnsi="Arial" w:cs="Arial"/>
        </w:rPr>
      </w:pPr>
      <w:r w:rsidRPr="000166A5">
        <w:rPr>
          <w:rFonts w:ascii="Arial" w:eastAsia="Times New Roman" w:hAnsi="Arial" w:cs="Arial"/>
        </w:rPr>
        <w:t xml:space="preserve">At least </w:t>
      </w:r>
      <w:proofErr w:type="gramStart"/>
      <w:r w:rsidRPr="000166A5">
        <w:rPr>
          <w:rFonts w:ascii="Arial" w:eastAsia="Times New Roman" w:hAnsi="Arial" w:cs="Arial"/>
        </w:rPr>
        <w:t>3</w:t>
      </w:r>
      <w:proofErr w:type="gramEnd"/>
      <w:r w:rsidRPr="000166A5">
        <w:rPr>
          <w:rFonts w:ascii="Arial" w:eastAsia="Times New Roman" w:hAnsi="Arial" w:cs="Arial"/>
        </w:rPr>
        <w:t xml:space="preserve"> references supported by copies of orders or contracts.</w:t>
      </w:r>
      <w:r w:rsidR="00242115">
        <w:rPr>
          <w:rFonts w:ascii="Arial" w:eastAsia="Times New Roman" w:hAnsi="Arial" w:cs="Arial"/>
        </w:rPr>
        <w:t xml:space="preserve"> </w:t>
      </w:r>
    </w:p>
    <w:p w:rsidR="00AB2B3E" w:rsidRPr="000166A5" w:rsidRDefault="00AB2B3E" w:rsidP="000166A5">
      <w:pPr>
        <w:pStyle w:val="DAIbodycopy"/>
        <w:numPr>
          <w:ilvl w:val="0"/>
          <w:numId w:val="6"/>
        </w:numPr>
        <w:jc w:val="both"/>
        <w:rPr>
          <w:rFonts w:ascii="Arial" w:eastAsia="Times New Roman" w:hAnsi="Arial" w:cs="Arial"/>
        </w:rPr>
      </w:pPr>
      <w:r w:rsidRPr="000166A5">
        <w:rPr>
          <w:rFonts w:ascii="Arial" w:eastAsia="Times New Roman" w:hAnsi="Arial" w:cs="Arial"/>
        </w:rPr>
        <w:t xml:space="preserve">Copy of Business permit for the respective category </w:t>
      </w:r>
    </w:p>
    <w:p w:rsidR="009064A3" w:rsidRDefault="00F837D6" w:rsidP="009064A3">
      <w:pPr>
        <w:pStyle w:val="DAIbodycopy"/>
        <w:numPr>
          <w:ilvl w:val="0"/>
          <w:numId w:val="6"/>
        </w:numPr>
        <w:jc w:val="both"/>
        <w:rPr>
          <w:rFonts w:ascii="Arial" w:eastAsia="Times New Roman" w:hAnsi="Arial" w:cs="Arial"/>
        </w:rPr>
      </w:pPr>
      <w:r w:rsidRPr="000166A5">
        <w:rPr>
          <w:rFonts w:ascii="Arial" w:eastAsia="Times New Roman" w:hAnsi="Arial" w:cs="Arial"/>
        </w:rPr>
        <w:t xml:space="preserve">Attach a copy of certificate of incorporation, TIN Certificate, </w:t>
      </w:r>
      <w:r w:rsidRPr="000166A5">
        <w:rPr>
          <w:rFonts w:ascii="Arial" w:eastAsia="Times New Roman" w:hAnsi="Arial" w:cs="Arial"/>
          <w:lang w:val="en-IE"/>
        </w:rPr>
        <w:t>tax clearance certificate, import &amp; export registration certificate, import license, traders license, other business/industry related certificates, company structure and profile</w:t>
      </w:r>
      <w:r w:rsidR="009064A3">
        <w:rPr>
          <w:rFonts w:ascii="Arial" w:eastAsia="Times New Roman" w:hAnsi="Arial" w:cs="Arial"/>
          <w:lang w:val="en-IE"/>
        </w:rPr>
        <w:t>.</w:t>
      </w:r>
    </w:p>
    <w:p w:rsidR="009064A3" w:rsidRDefault="009064A3" w:rsidP="009064A3">
      <w:pPr>
        <w:pStyle w:val="DAIbodycopy"/>
        <w:jc w:val="both"/>
        <w:rPr>
          <w:rFonts w:ascii="Arial" w:eastAsia="Times New Roman" w:hAnsi="Arial" w:cs="Arial"/>
        </w:rPr>
      </w:pPr>
    </w:p>
    <w:p w:rsidR="009064A3" w:rsidRDefault="009064A3" w:rsidP="00242115">
      <w:pPr>
        <w:pStyle w:val="DAIbodycopy"/>
        <w:ind w:left="1440" w:right="990"/>
        <w:jc w:val="both"/>
        <w:rPr>
          <w:rFonts w:ascii="Arial" w:eastAsia="Times New Roman" w:hAnsi="Arial" w:cs="Arial"/>
          <w:lang w:val="en-IE"/>
        </w:rPr>
      </w:pPr>
      <w:bookmarkStart w:id="0" w:name="_GoBack"/>
      <w:r w:rsidRPr="009064A3">
        <w:rPr>
          <w:rFonts w:ascii="Arial" w:eastAsia="Times New Roman" w:hAnsi="Arial" w:cs="Arial"/>
          <w:lang w:val="en-IE"/>
        </w:rPr>
        <w:t>Should any bidder need clarification on any issue pertaini</w:t>
      </w:r>
      <w:r>
        <w:rPr>
          <w:rFonts w:ascii="Arial" w:eastAsia="Times New Roman" w:hAnsi="Arial" w:cs="Arial"/>
          <w:lang w:val="en-IE"/>
        </w:rPr>
        <w:t>ng submission they can write to</w:t>
      </w:r>
      <w:r w:rsidR="00242115" w:rsidRPr="0024211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</w:rPr>
        <w:t> </w:t>
      </w:r>
      <w:hyperlink r:id="rId6" w:tgtFrame="_blank" w:history="1">
        <w:r w:rsidR="00242115" w:rsidRPr="00242115">
          <w:rPr>
            <w:rFonts w:ascii="Calibri" w:eastAsia="Calibri" w:hAnsi="Calibri" w:cs="Calibri"/>
            <w:i/>
            <w:iCs/>
            <w:color w:val="0000FF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southsudanprocurement@imaworldhealth.org</w:t>
        </w:r>
      </w:hyperlink>
      <w:proofErr w:type="gramStart"/>
      <w:r>
        <w:rPr>
          <w:rFonts w:ascii="Arial" w:eastAsia="Times New Roman" w:hAnsi="Arial" w:cs="Arial"/>
          <w:lang w:val="en-IE"/>
        </w:rPr>
        <w:t>Or</w:t>
      </w:r>
      <w:proofErr w:type="gramEnd"/>
      <w:r>
        <w:rPr>
          <w:rFonts w:ascii="Arial" w:eastAsia="Times New Roman" w:hAnsi="Arial" w:cs="Arial"/>
          <w:lang w:val="en-IE"/>
        </w:rPr>
        <w:t xml:space="preserve"> contact. </w:t>
      </w:r>
      <w:proofErr w:type="spellStart"/>
      <w:r w:rsidRPr="009064A3">
        <w:rPr>
          <w:rFonts w:ascii="Arial" w:eastAsia="Times New Roman" w:hAnsi="Arial" w:cs="Arial"/>
          <w:lang w:val="en-IE"/>
        </w:rPr>
        <w:t>Gismalla</w:t>
      </w:r>
      <w:proofErr w:type="spellEnd"/>
      <w:r w:rsidRPr="009064A3">
        <w:rPr>
          <w:rFonts w:ascii="Arial" w:eastAsia="Times New Roman" w:hAnsi="Arial" w:cs="Arial"/>
          <w:lang w:val="en-IE"/>
        </w:rPr>
        <w:t xml:space="preserve"> Repent</w:t>
      </w:r>
      <w:r>
        <w:rPr>
          <w:rFonts w:ascii="Arial" w:eastAsia="Times New Roman" w:hAnsi="Arial" w:cs="Arial"/>
          <w:lang w:val="en-IE"/>
        </w:rPr>
        <w:t>-0923000881</w:t>
      </w:r>
    </w:p>
    <w:bookmarkEnd w:id="0"/>
    <w:p w:rsidR="009064A3" w:rsidRPr="009064A3" w:rsidRDefault="009064A3" w:rsidP="009064A3">
      <w:pPr>
        <w:pStyle w:val="DAIbodycopy"/>
        <w:jc w:val="both"/>
        <w:rPr>
          <w:rFonts w:ascii="Arial" w:eastAsia="Times New Roman" w:hAnsi="Arial" w:cs="Arial"/>
        </w:rPr>
      </w:pPr>
    </w:p>
    <w:p w:rsidR="00F837D6" w:rsidRPr="000166A5" w:rsidRDefault="00F837D6" w:rsidP="000166A5">
      <w:pPr>
        <w:pStyle w:val="DAIbodycopy"/>
        <w:ind w:left="720"/>
        <w:jc w:val="both"/>
        <w:rPr>
          <w:rFonts w:ascii="Arial" w:eastAsia="Times New Roman" w:hAnsi="Arial" w:cs="Arial"/>
        </w:rPr>
      </w:pPr>
    </w:p>
    <w:p w:rsidR="00AB2B3E" w:rsidRPr="000166A5" w:rsidRDefault="00AB2B3E" w:rsidP="000166A5">
      <w:pPr>
        <w:jc w:val="both"/>
        <w:rPr>
          <w:rFonts w:ascii="Arial" w:eastAsia="Times New Roman" w:hAnsi="Arial" w:cs="Arial"/>
          <w:color w:val="auto"/>
          <w:sz w:val="20"/>
          <w:szCs w:val="20"/>
        </w:rPr>
      </w:pPr>
      <w:r w:rsidRPr="000166A5">
        <w:rPr>
          <w:rFonts w:ascii="Arial" w:hAnsi="Arial" w:cs="Arial"/>
          <w:b/>
          <w:bCs/>
          <w:color w:val="auto"/>
          <w:spacing w:val="-1"/>
          <w:position w:val="1"/>
          <w:sz w:val="20"/>
          <w:szCs w:val="20"/>
        </w:rPr>
        <w:t>T</w:t>
      </w:r>
      <w:r w:rsidRPr="000166A5">
        <w:rPr>
          <w:rFonts w:ascii="Arial" w:hAnsi="Arial" w:cs="Arial"/>
          <w:b/>
          <w:bCs/>
          <w:color w:val="auto"/>
          <w:position w:val="1"/>
          <w:sz w:val="20"/>
          <w:szCs w:val="20"/>
        </w:rPr>
        <w:t>he</w:t>
      </w:r>
      <w:r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 xml:space="preserve"> </w:t>
      </w:r>
      <w:r w:rsidRPr="000166A5">
        <w:rPr>
          <w:rFonts w:ascii="Arial" w:hAnsi="Arial" w:cs="Arial"/>
          <w:b/>
          <w:bCs/>
          <w:color w:val="auto"/>
          <w:position w:val="1"/>
          <w:sz w:val="20"/>
          <w:szCs w:val="20"/>
        </w:rPr>
        <w:t>dead</w:t>
      </w:r>
      <w:r w:rsidRPr="000166A5">
        <w:rPr>
          <w:rFonts w:ascii="Arial" w:hAnsi="Arial" w:cs="Arial"/>
          <w:b/>
          <w:bCs/>
          <w:color w:val="auto"/>
          <w:spacing w:val="-1"/>
          <w:position w:val="1"/>
          <w:sz w:val="20"/>
          <w:szCs w:val="20"/>
        </w:rPr>
        <w:t>l</w:t>
      </w:r>
      <w:r w:rsidRPr="000166A5">
        <w:rPr>
          <w:rFonts w:ascii="Arial" w:hAnsi="Arial" w:cs="Arial"/>
          <w:b/>
          <w:bCs/>
          <w:color w:val="auto"/>
          <w:spacing w:val="1"/>
          <w:position w:val="1"/>
          <w:sz w:val="20"/>
          <w:szCs w:val="20"/>
        </w:rPr>
        <w:t>i</w:t>
      </w:r>
      <w:r w:rsidRPr="000166A5">
        <w:rPr>
          <w:rFonts w:ascii="Arial" w:hAnsi="Arial" w:cs="Arial"/>
          <w:b/>
          <w:bCs/>
          <w:color w:val="auto"/>
          <w:position w:val="1"/>
          <w:sz w:val="20"/>
          <w:szCs w:val="20"/>
        </w:rPr>
        <w:t>ne</w:t>
      </w:r>
      <w:r w:rsidRPr="000166A5">
        <w:rPr>
          <w:rFonts w:ascii="Arial" w:hAnsi="Arial" w:cs="Arial"/>
          <w:b/>
          <w:bCs/>
          <w:color w:val="auto"/>
          <w:spacing w:val="-2"/>
          <w:position w:val="1"/>
          <w:sz w:val="20"/>
          <w:szCs w:val="20"/>
        </w:rPr>
        <w:t xml:space="preserve"> </w:t>
      </w:r>
      <w:r w:rsidR="002440A9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 xml:space="preserve">is </w:t>
      </w:r>
      <w:r w:rsidR="00E40358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 xml:space="preserve">COB </w:t>
      </w:r>
      <w:r w:rsidR="00F837D6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>Wednesday</w:t>
      </w:r>
      <w:r w:rsidR="002440A9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>, Ju</w:t>
      </w:r>
      <w:r w:rsidR="00F837D6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>ly 07, 201</w:t>
      </w:r>
      <w:r w:rsidRPr="000166A5">
        <w:rPr>
          <w:rFonts w:ascii="Arial" w:hAnsi="Arial" w:cs="Arial"/>
          <w:b/>
          <w:bCs/>
          <w:color w:val="auto"/>
          <w:position w:val="1"/>
          <w:sz w:val="20"/>
          <w:szCs w:val="20"/>
        </w:rPr>
        <w:t>.</w:t>
      </w:r>
      <w:r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 xml:space="preserve"> </w:t>
      </w:r>
    </w:p>
    <w:p w:rsidR="006405CD" w:rsidRPr="000166A5" w:rsidRDefault="006405CD" w:rsidP="000166A5">
      <w:pPr>
        <w:suppressAutoHyphens/>
        <w:spacing w:line="240" w:lineRule="auto"/>
        <w:jc w:val="both"/>
        <w:outlineLvl w:val="0"/>
        <w:rPr>
          <w:rStyle w:val="Hyperlink"/>
          <w:rFonts w:ascii="Arial" w:hAnsi="Arial" w:cs="Arial"/>
          <w:color w:val="auto"/>
          <w:sz w:val="20"/>
          <w:szCs w:val="20"/>
        </w:rPr>
      </w:pPr>
    </w:p>
    <w:p w:rsidR="00AB2B3E" w:rsidRPr="000166A5" w:rsidRDefault="00AB2B3E" w:rsidP="000166A5">
      <w:pPr>
        <w:suppressAutoHyphens/>
        <w:spacing w:line="240" w:lineRule="auto"/>
        <w:jc w:val="both"/>
        <w:rPr>
          <w:rFonts w:ascii="Arial" w:eastAsia="Times New Roman" w:hAnsi="Arial" w:cs="Arial"/>
          <w:b/>
          <w:color w:val="auto"/>
          <w:sz w:val="20"/>
          <w:szCs w:val="20"/>
          <w:lang w:eastAsia="zh-CN"/>
        </w:rPr>
      </w:pPr>
    </w:p>
    <w:p w:rsidR="00AB2B3E" w:rsidRPr="000166A5" w:rsidRDefault="00AB2B3E" w:rsidP="000166A5">
      <w:pPr>
        <w:pStyle w:val="DAIbodycopy"/>
        <w:jc w:val="both"/>
        <w:rPr>
          <w:rFonts w:ascii="Arial" w:eastAsia="Times New Roman" w:hAnsi="Arial" w:cs="Arial"/>
        </w:rPr>
      </w:pPr>
    </w:p>
    <w:sectPr w:rsidR="00AB2B3E" w:rsidRPr="000166A5" w:rsidSect="00EC41B1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742E93"/>
    <w:multiLevelType w:val="hybridMultilevel"/>
    <w:tmpl w:val="F9888ADC"/>
    <w:lvl w:ilvl="0" w:tplc="B336BD04">
      <w:start w:val="1"/>
      <w:numFmt w:val="bullet"/>
      <w:lvlText w:val="•"/>
      <w:lvlJc w:val="left"/>
      <w:pPr>
        <w:ind w:left="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792CF4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B56F91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F904D6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94A829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8CE58A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3472654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A3825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6FCC62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9C24340"/>
    <w:multiLevelType w:val="hybridMultilevel"/>
    <w:tmpl w:val="7DD03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A3028"/>
    <w:multiLevelType w:val="multilevel"/>
    <w:tmpl w:val="1B607314"/>
    <w:lvl w:ilvl="0">
      <w:start w:val="1"/>
      <w:numFmt w:val="decimal"/>
      <w:lvlText w:val="%1."/>
      <w:lvlJc w:val="left"/>
      <w:pPr>
        <w:ind w:left="72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425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)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lowerRoman"/>
      <w:lvlText w:val="(%4)"/>
      <w:lvlJc w:val="left"/>
      <w:pPr>
        <w:ind w:left="288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127417E"/>
    <w:multiLevelType w:val="hybridMultilevel"/>
    <w:tmpl w:val="8F2638D8"/>
    <w:lvl w:ilvl="0" w:tplc="44386D02">
      <w:start w:val="1"/>
      <w:numFmt w:val="bullet"/>
      <w:lvlText w:val="•"/>
      <w:lvlJc w:val="left"/>
      <w:pPr>
        <w:ind w:left="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7A7A3176">
      <w:start w:val="1"/>
      <w:numFmt w:val="bullet"/>
      <w:lvlText w:val="o"/>
      <w:lvlJc w:val="left"/>
      <w:pPr>
        <w:ind w:left="14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E6AF2B0">
      <w:start w:val="1"/>
      <w:numFmt w:val="bullet"/>
      <w:lvlText w:val="▪"/>
      <w:lvlJc w:val="left"/>
      <w:pPr>
        <w:ind w:left="21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D99A8EE2">
      <w:start w:val="1"/>
      <w:numFmt w:val="bullet"/>
      <w:lvlText w:val="•"/>
      <w:lvlJc w:val="left"/>
      <w:pPr>
        <w:ind w:left="28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E692225A">
      <w:start w:val="1"/>
      <w:numFmt w:val="bullet"/>
      <w:lvlText w:val="o"/>
      <w:lvlJc w:val="left"/>
      <w:pPr>
        <w:ind w:left="35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357C22DE">
      <w:start w:val="1"/>
      <w:numFmt w:val="bullet"/>
      <w:lvlText w:val="▪"/>
      <w:lvlJc w:val="left"/>
      <w:pPr>
        <w:ind w:left="42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A86E23A">
      <w:start w:val="1"/>
      <w:numFmt w:val="bullet"/>
      <w:lvlText w:val="•"/>
      <w:lvlJc w:val="left"/>
      <w:pPr>
        <w:ind w:left="50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6829AFA">
      <w:start w:val="1"/>
      <w:numFmt w:val="bullet"/>
      <w:lvlText w:val="o"/>
      <w:lvlJc w:val="left"/>
      <w:pPr>
        <w:ind w:left="57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BAEEF5C">
      <w:start w:val="1"/>
      <w:numFmt w:val="bullet"/>
      <w:lvlText w:val="▪"/>
      <w:lvlJc w:val="left"/>
      <w:pPr>
        <w:ind w:left="64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FFA6E22"/>
    <w:multiLevelType w:val="hybridMultilevel"/>
    <w:tmpl w:val="6E7E3186"/>
    <w:lvl w:ilvl="0" w:tplc="9E26923C">
      <w:start w:val="3"/>
      <w:numFmt w:val="lowerLetter"/>
      <w:lvlText w:val="%1)"/>
      <w:lvlJc w:val="left"/>
      <w:pPr>
        <w:ind w:left="25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70" w:hanging="360"/>
      </w:pPr>
    </w:lvl>
    <w:lvl w:ilvl="2" w:tplc="0409001B">
      <w:start w:val="1"/>
      <w:numFmt w:val="lowerRoman"/>
      <w:lvlText w:val="%3."/>
      <w:lvlJc w:val="right"/>
      <w:pPr>
        <w:ind w:left="3990" w:hanging="180"/>
      </w:pPr>
    </w:lvl>
    <w:lvl w:ilvl="3" w:tplc="0409000F" w:tentative="1">
      <w:start w:val="1"/>
      <w:numFmt w:val="decimal"/>
      <w:lvlText w:val="%4."/>
      <w:lvlJc w:val="left"/>
      <w:pPr>
        <w:ind w:left="4710" w:hanging="360"/>
      </w:pPr>
    </w:lvl>
    <w:lvl w:ilvl="4" w:tplc="04090019" w:tentative="1">
      <w:start w:val="1"/>
      <w:numFmt w:val="lowerLetter"/>
      <w:lvlText w:val="%5."/>
      <w:lvlJc w:val="left"/>
      <w:pPr>
        <w:ind w:left="5430" w:hanging="360"/>
      </w:pPr>
    </w:lvl>
    <w:lvl w:ilvl="5" w:tplc="0409001B" w:tentative="1">
      <w:start w:val="1"/>
      <w:numFmt w:val="lowerRoman"/>
      <w:lvlText w:val="%6."/>
      <w:lvlJc w:val="right"/>
      <w:pPr>
        <w:ind w:left="6150" w:hanging="180"/>
      </w:pPr>
    </w:lvl>
    <w:lvl w:ilvl="6" w:tplc="0409000F" w:tentative="1">
      <w:start w:val="1"/>
      <w:numFmt w:val="decimal"/>
      <w:lvlText w:val="%7."/>
      <w:lvlJc w:val="left"/>
      <w:pPr>
        <w:ind w:left="6870" w:hanging="360"/>
      </w:pPr>
    </w:lvl>
    <w:lvl w:ilvl="7" w:tplc="04090019" w:tentative="1">
      <w:start w:val="1"/>
      <w:numFmt w:val="lowerLetter"/>
      <w:lvlText w:val="%8."/>
      <w:lvlJc w:val="left"/>
      <w:pPr>
        <w:ind w:left="7590" w:hanging="360"/>
      </w:pPr>
    </w:lvl>
    <w:lvl w:ilvl="8" w:tplc="0409001B" w:tentative="1">
      <w:start w:val="1"/>
      <w:numFmt w:val="lowerRoman"/>
      <w:lvlText w:val="%9."/>
      <w:lvlJc w:val="right"/>
      <w:pPr>
        <w:ind w:left="8310" w:hanging="180"/>
      </w:pPr>
    </w:lvl>
  </w:abstractNum>
  <w:abstractNum w:abstractNumId="5" w15:restartNumberingAfterBreak="0">
    <w:nsid w:val="650E086D"/>
    <w:multiLevelType w:val="multilevel"/>
    <w:tmpl w:val="D84C7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7I0NjY2MzY1MTVX0lEKTi0uzszPAykwrAUAmHeZgywAAAA="/>
  </w:docVars>
  <w:rsids>
    <w:rsidRoot w:val="00F93513"/>
    <w:rsid w:val="000000AC"/>
    <w:rsid w:val="000166A5"/>
    <w:rsid w:val="00032601"/>
    <w:rsid w:val="00035C86"/>
    <w:rsid w:val="00073E83"/>
    <w:rsid w:val="000A4A46"/>
    <w:rsid w:val="000B00AF"/>
    <w:rsid w:val="000B7DB9"/>
    <w:rsid w:val="000D4574"/>
    <w:rsid w:val="000E20D0"/>
    <w:rsid w:val="00166284"/>
    <w:rsid w:val="00193DE2"/>
    <w:rsid w:val="001E155E"/>
    <w:rsid w:val="001E5AE7"/>
    <w:rsid w:val="00204CDE"/>
    <w:rsid w:val="00242115"/>
    <w:rsid w:val="002440A9"/>
    <w:rsid w:val="002441D8"/>
    <w:rsid w:val="0029635C"/>
    <w:rsid w:val="002A58EE"/>
    <w:rsid w:val="002B6E1E"/>
    <w:rsid w:val="00353C01"/>
    <w:rsid w:val="00370816"/>
    <w:rsid w:val="003863F8"/>
    <w:rsid w:val="003B0E62"/>
    <w:rsid w:val="003E66A3"/>
    <w:rsid w:val="0040078C"/>
    <w:rsid w:val="0041480B"/>
    <w:rsid w:val="00424AD7"/>
    <w:rsid w:val="004730BF"/>
    <w:rsid w:val="004810F1"/>
    <w:rsid w:val="004A20AB"/>
    <w:rsid w:val="004B64B7"/>
    <w:rsid w:val="004C62C3"/>
    <w:rsid w:val="004E4870"/>
    <w:rsid w:val="004E4923"/>
    <w:rsid w:val="00503125"/>
    <w:rsid w:val="005061BB"/>
    <w:rsid w:val="00516BB0"/>
    <w:rsid w:val="0052407B"/>
    <w:rsid w:val="00526B8F"/>
    <w:rsid w:val="00541803"/>
    <w:rsid w:val="0054460F"/>
    <w:rsid w:val="00545231"/>
    <w:rsid w:val="00552C2E"/>
    <w:rsid w:val="00556D73"/>
    <w:rsid w:val="005608FC"/>
    <w:rsid w:val="005666DF"/>
    <w:rsid w:val="00567016"/>
    <w:rsid w:val="00567356"/>
    <w:rsid w:val="00575C9B"/>
    <w:rsid w:val="005C74A2"/>
    <w:rsid w:val="005F2078"/>
    <w:rsid w:val="005F4B19"/>
    <w:rsid w:val="00623B64"/>
    <w:rsid w:val="0063008E"/>
    <w:rsid w:val="006405CD"/>
    <w:rsid w:val="0064165D"/>
    <w:rsid w:val="006728BB"/>
    <w:rsid w:val="006746DB"/>
    <w:rsid w:val="006A4749"/>
    <w:rsid w:val="006B3F82"/>
    <w:rsid w:val="006E6615"/>
    <w:rsid w:val="00705731"/>
    <w:rsid w:val="00726825"/>
    <w:rsid w:val="007766F6"/>
    <w:rsid w:val="007A1486"/>
    <w:rsid w:val="007E044C"/>
    <w:rsid w:val="007F1E45"/>
    <w:rsid w:val="008177C4"/>
    <w:rsid w:val="00824322"/>
    <w:rsid w:val="0085002C"/>
    <w:rsid w:val="008D057C"/>
    <w:rsid w:val="008D20E9"/>
    <w:rsid w:val="008D7E22"/>
    <w:rsid w:val="00905828"/>
    <w:rsid w:val="009064A3"/>
    <w:rsid w:val="0091330E"/>
    <w:rsid w:val="009173B7"/>
    <w:rsid w:val="009401C9"/>
    <w:rsid w:val="00947044"/>
    <w:rsid w:val="009732E9"/>
    <w:rsid w:val="009B62E2"/>
    <w:rsid w:val="009B63CB"/>
    <w:rsid w:val="009C15A9"/>
    <w:rsid w:val="009C2BB4"/>
    <w:rsid w:val="009D38C8"/>
    <w:rsid w:val="009E47B0"/>
    <w:rsid w:val="00A81757"/>
    <w:rsid w:val="00A850C6"/>
    <w:rsid w:val="00A9405A"/>
    <w:rsid w:val="00AA7859"/>
    <w:rsid w:val="00AB2B3E"/>
    <w:rsid w:val="00AB588D"/>
    <w:rsid w:val="00AB7700"/>
    <w:rsid w:val="00AE5F71"/>
    <w:rsid w:val="00AF16DF"/>
    <w:rsid w:val="00B05A86"/>
    <w:rsid w:val="00B60C9B"/>
    <w:rsid w:val="00B67C89"/>
    <w:rsid w:val="00B72F20"/>
    <w:rsid w:val="00B927F5"/>
    <w:rsid w:val="00BA4D71"/>
    <w:rsid w:val="00BC273D"/>
    <w:rsid w:val="00BF338B"/>
    <w:rsid w:val="00C00B51"/>
    <w:rsid w:val="00C36B45"/>
    <w:rsid w:val="00C448F7"/>
    <w:rsid w:val="00C61005"/>
    <w:rsid w:val="00C6334A"/>
    <w:rsid w:val="00C74F0C"/>
    <w:rsid w:val="00CC4A27"/>
    <w:rsid w:val="00CD687B"/>
    <w:rsid w:val="00CE5F28"/>
    <w:rsid w:val="00D068E4"/>
    <w:rsid w:val="00D07DBE"/>
    <w:rsid w:val="00D2655A"/>
    <w:rsid w:val="00D40E97"/>
    <w:rsid w:val="00D438D2"/>
    <w:rsid w:val="00D46704"/>
    <w:rsid w:val="00D83AE8"/>
    <w:rsid w:val="00D94056"/>
    <w:rsid w:val="00D961F4"/>
    <w:rsid w:val="00DB6543"/>
    <w:rsid w:val="00DE4CB2"/>
    <w:rsid w:val="00DE4FC8"/>
    <w:rsid w:val="00E018B9"/>
    <w:rsid w:val="00E40358"/>
    <w:rsid w:val="00E86762"/>
    <w:rsid w:val="00E92215"/>
    <w:rsid w:val="00EB0E28"/>
    <w:rsid w:val="00EC0C5F"/>
    <w:rsid w:val="00EC1FA3"/>
    <w:rsid w:val="00EC28AF"/>
    <w:rsid w:val="00EC41B1"/>
    <w:rsid w:val="00EF7DB0"/>
    <w:rsid w:val="00F15720"/>
    <w:rsid w:val="00F27A04"/>
    <w:rsid w:val="00F34F95"/>
    <w:rsid w:val="00F448D6"/>
    <w:rsid w:val="00F51EAA"/>
    <w:rsid w:val="00F64391"/>
    <w:rsid w:val="00F837D6"/>
    <w:rsid w:val="00F93513"/>
    <w:rsid w:val="00FB182B"/>
    <w:rsid w:val="00FD1266"/>
    <w:rsid w:val="00FF210C"/>
    <w:rsid w:val="00FF4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9EF3D"/>
  <w15:docId w15:val="{AE2D3E77-0DF9-4358-9504-AD235B24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8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6D73"/>
    <w:rPr>
      <w:color w:val="0563C1" w:themeColor="hyperlink"/>
      <w:u w:val="single"/>
    </w:rPr>
  </w:style>
  <w:style w:type="paragraph" w:customStyle="1" w:styleId="DAIbodycopy">
    <w:name w:val="DAI body copy"/>
    <w:rsid w:val="00AB7700"/>
    <w:pPr>
      <w:spacing w:after="0" w:line="240" w:lineRule="exact"/>
    </w:pPr>
    <w:rPr>
      <w:rFonts w:ascii="Times" w:eastAsia="Times" w:hAnsi="Times" w:cs="Times New Roman"/>
      <w:sz w:val="20"/>
      <w:szCs w:val="20"/>
    </w:rPr>
  </w:style>
  <w:style w:type="table" w:styleId="TableGrid">
    <w:name w:val="Table Grid"/>
    <w:basedOn w:val="TableNormal"/>
    <w:rsid w:val="00AB7700"/>
    <w:pPr>
      <w:spacing w:after="0" w:line="240" w:lineRule="auto"/>
    </w:pPr>
    <w:rPr>
      <w:rFonts w:ascii="Times" w:eastAsia="Times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26B8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B8F"/>
    <w:rPr>
      <w:rFonts w:ascii="Segoe UI" w:eastAsia="Calibri" w:hAnsi="Segoe UI" w:cs="Segoe UI"/>
      <w:color w:val="000000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9B62E2"/>
    <w:pPr>
      <w:spacing w:after="0" w:line="240" w:lineRule="auto"/>
    </w:pPr>
    <w:rPr>
      <w:rFonts w:eastAsia="Calibri"/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166A5"/>
    <w:pPr>
      <w:spacing w:after="0" w:line="240" w:lineRule="auto"/>
    </w:pPr>
    <w:rPr>
      <w:rFonts w:ascii="Calibri" w:eastAsia="Calibri" w:hAnsi="Calibri" w:cs="Times New Roman"/>
      <w:lang w:val="en-I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5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outhsudanprocurement@imaworldhealth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LESP TENDER NOTICE.doc</vt:lpstr>
    </vt:vector>
  </TitlesOfParts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ESP TENDER NOTICE.doc</dc:title>
  <dc:subject/>
  <dc:creator>rkamunya</dc:creator>
  <cp:keywords/>
  <cp:lastModifiedBy>User</cp:lastModifiedBy>
  <cp:revision>15</cp:revision>
  <cp:lastPrinted>2018-01-17T08:47:00Z</cp:lastPrinted>
  <dcterms:created xsi:type="dcterms:W3CDTF">2021-05-26T13:14:00Z</dcterms:created>
  <dcterms:modified xsi:type="dcterms:W3CDTF">2021-06-11T07:07:00Z</dcterms:modified>
</cp:coreProperties>
</file>